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31A4EC" w14:textId="77777777" w:rsidR="007D2A52" w:rsidRDefault="008B3E65">
      <w:pPr>
        <w:pStyle w:val="Title"/>
      </w:pPr>
      <w:r>
        <w:t>Test</w:t>
      </w:r>
    </w:p>
    <w:p w14:paraId="1431A4F4" w14:textId="2D933DBD" w:rsidR="007D2A52" w:rsidRDefault="008B3E65">
      <w:pPr>
        <w:pStyle w:val="Heading2"/>
      </w:pPr>
      <w:bookmarkStart w:id="0" w:name="r-markdown"/>
      <w:r>
        <w:t>R Markdown</w:t>
      </w:r>
    </w:p>
    <w:p w14:paraId="04B43C8D" w14:textId="28867E8A" w:rsidR="004D3113" w:rsidRPr="00931BDB" w:rsidRDefault="004D3113" w:rsidP="00AA7BA0">
      <w:pPr>
        <w:pStyle w:val="Heading3"/>
        <w:spacing w:line="360" w:lineRule="auto"/>
      </w:pPr>
      <w:r w:rsidRPr="00931BDB">
        <w:t>Heading 3</w:t>
      </w:r>
    </w:p>
    <w:p w14:paraId="4AB147C1" w14:textId="3B612579" w:rsidR="004D3113" w:rsidRPr="00931BDB" w:rsidRDefault="004D3113" w:rsidP="00931BDB">
      <w:pPr>
        <w:pStyle w:val="Heading4"/>
      </w:pPr>
      <w:r w:rsidRPr="00931BDB">
        <w:t>Heading 4</w:t>
      </w:r>
    </w:p>
    <w:p w14:paraId="18E774BE" w14:textId="20728AE7" w:rsidR="004D3113" w:rsidRPr="004D3113" w:rsidRDefault="004D3113" w:rsidP="004D3113">
      <w:pPr>
        <w:pStyle w:val="BodyText"/>
      </w:pPr>
      <w:r>
        <w:t>Heading 5</w:t>
      </w:r>
    </w:p>
    <w:p w14:paraId="1431A4F5" w14:textId="77777777" w:rsidR="007D2A52" w:rsidRDefault="008B3E65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14:paraId="1431A4F6" w14:textId="77777777" w:rsidR="007D2A52" w:rsidRDefault="008B3E65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</w:t>
      </w:r>
      <w:proofErr w:type="gramStart"/>
      <w:r>
        <w:t>button</w:t>
      </w:r>
      <w:proofErr w:type="gramEnd"/>
      <w:r>
        <w:t xml:space="preserve"> a document will be generated that includes both content as well as the output of any embedded R code chunks within the document. You can embed an R code chunk like this:</w:t>
      </w:r>
    </w:p>
    <w:p w14:paraId="1431A4F7" w14:textId="77777777" w:rsidR="007D2A52" w:rsidRPr="00165C1C" w:rsidRDefault="008B3E65">
      <w:pPr>
        <w:pStyle w:val="TableCaption"/>
        <w:rPr>
          <w:i w:val="0"/>
          <w:iCs/>
        </w:rPr>
      </w:pPr>
      <w:r w:rsidRPr="00165C1C">
        <w:rPr>
          <w:i w:val="0"/>
          <w:iCs/>
        </w:rPr>
        <w:t>PLaying with cars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816"/>
        <w:gridCol w:w="559"/>
        <w:gridCol w:w="926"/>
        <w:gridCol w:w="645"/>
        <w:gridCol w:w="962"/>
        <w:gridCol w:w="791"/>
      </w:tblGrid>
      <w:tr w:rsidR="007D2A52" w:rsidRPr="008B3E65" w14:paraId="1431A4FE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431A4F8" w14:textId="77777777" w:rsidR="007D2A52" w:rsidRPr="008B3E65" w:rsidRDefault="008B3E65" w:rsidP="002E2756">
            <w:pPr>
              <w:pStyle w:val="Compact"/>
            </w:pPr>
            <w:r w:rsidRPr="008B3E65">
              <w:t>spe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431A4F9" w14:textId="77777777" w:rsidR="007D2A52" w:rsidRPr="008B3E65" w:rsidRDefault="008B3E65" w:rsidP="002E2756">
            <w:pPr>
              <w:pStyle w:val="Compact"/>
            </w:pPr>
            <w:proofErr w:type="spellStart"/>
            <w:r w:rsidRPr="008B3E65">
              <w:t>dist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431A4FA" w14:textId="77777777" w:rsidR="007D2A52" w:rsidRPr="008B3E65" w:rsidRDefault="008B3E65" w:rsidP="002E2756">
            <w:pPr>
              <w:pStyle w:val="Compact"/>
            </w:pPr>
            <w:r w:rsidRPr="008B3E65">
              <w:t>donkey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431A4FB" w14:textId="77777777" w:rsidR="007D2A52" w:rsidRPr="008B3E65" w:rsidRDefault="008B3E65" w:rsidP="002E2756">
            <w:pPr>
              <w:pStyle w:val="Compact"/>
            </w:pPr>
            <w:r w:rsidRPr="008B3E65">
              <w:t>goa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431A4FC" w14:textId="77777777" w:rsidR="007D2A52" w:rsidRPr="008B3E65" w:rsidRDefault="008B3E65" w:rsidP="002E2756">
            <w:pPr>
              <w:pStyle w:val="Compact"/>
            </w:pPr>
            <w:proofErr w:type="spellStart"/>
            <w:r w:rsidRPr="008B3E65">
              <w:t>roadtrip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431A4FD" w14:textId="77777777" w:rsidR="007D2A52" w:rsidRPr="002E2756" w:rsidRDefault="008B3E65" w:rsidP="002E2756">
            <w:pPr>
              <w:pStyle w:val="Compact"/>
            </w:pPr>
            <w:r w:rsidRPr="002E2756">
              <w:t>excite</w:t>
            </w:r>
          </w:p>
        </w:tc>
      </w:tr>
      <w:tr w:rsidR="007D2A52" w14:paraId="1431A505" w14:textId="77777777">
        <w:tc>
          <w:tcPr>
            <w:tcW w:w="0" w:type="auto"/>
          </w:tcPr>
          <w:p w14:paraId="1431A4FF" w14:textId="77777777" w:rsidR="007D2A52" w:rsidRDefault="008B3E65" w:rsidP="002E2756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1431A500" w14:textId="77777777" w:rsidR="007D2A52" w:rsidRDefault="008B3E65" w:rsidP="002E2756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1431A501" w14:textId="77777777" w:rsidR="007D2A52" w:rsidRDefault="008B3E65" w:rsidP="002E2756">
            <w:pPr>
              <w:pStyle w:val="Compact"/>
            </w:pPr>
            <w:r>
              <w:t>25</w:t>
            </w:r>
          </w:p>
        </w:tc>
        <w:tc>
          <w:tcPr>
            <w:tcW w:w="0" w:type="auto"/>
          </w:tcPr>
          <w:p w14:paraId="1431A502" w14:textId="77777777" w:rsidR="007D2A52" w:rsidRDefault="008B3E65" w:rsidP="002E2756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1431A503" w14:textId="77777777" w:rsidR="007D2A52" w:rsidRDefault="008B3E65" w:rsidP="002E2756">
            <w:pPr>
              <w:pStyle w:val="Compact"/>
            </w:pPr>
            <w:r>
              <w:t>-2</w:t>
            </w:r>
          </w:p>
        </w:tc>
        <w:tc>
          <w:tcPr>
            <w:tcW w:w="0" w:type="auto"/>
          </w:tcPr>
          <w:p w14:paraId="1431A504" w14:textId="77777777" w:rsidR="007D2A52" w:rsidRDefault="008B3E65" w:rsidP="002E2756">
            <w:pPr>
              <w:pStyle w:val="Compact"/>
            </w:pPr>
            <w:r>
              <w:t>1.00</w:t>
            </w:r>
          </w:p>
        </w:tc>
      </w:tr>
      <w:tr w:rsidR="007D2A52" w14:paraId="1431A50C" w14:textId="77777777">
        <w:tc>
          <w:tcPr>
            <w:tcW w:w="0" w:type="auto"/>
          </w:tcPr>
          <w:p w14:paraId="1431A506" w14:textId="77777777" w:rsidR="007D2A52" w:rsidRDefault="008B3E65" w:rsidP="002E2756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1431A507" w14:textId="77777777" w:rsidR="007D2A52" w:rsidRDefault="008B3E65" w:rsidP="002E2756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14:paraId="1431A508" w14:textId="77777777" w:rsidR="007D2A52" w:rsidRDefault="008B3E65" w:rsidP="002E2756">
            <w:pPr>
              <w:pStyle w:val="Compact"/>
            </w:pPr>
            <w:r>
              <w:t>25</w:t>
            </w:r>
          </w:p>
        </w:tc>
        <w:tc>
          <w:tcPr>
            <w:tcW w:w="0" w:type="auto"/>
          </w:tcPr>
          <w:p w14:paraId="1431A509" w14:textId="77777777" w:rsidR="007D2A52" w:rsidRDefault="008B3E65" w:rsidP="002E2756">
            <w:pPr>
              <w:pStyle w:val="Compact"/>
            </w:pPr>
            <w:r>
              <w:t>20</w:t>
            </w:r>
          </w:p>
        </w:tc>
        <w:tc>
          <w:tcPr>
            <w:tcW w:w="0" w:type="auto"/>
          </w:tcPr>
          <w:p w14:paraId="1431A50A" w14:textId="77777777" w:rsidR="007D2A52" w:rsidRDefault="008B3E65" w:rsidP="002E2756">
            <w:pPr>
              <w:pStyle w:val="Compact"/>
            </w:pPr>
            <w:r>
              <w:t>-10</w:t>
            </w:r>
          </w:p>
        </w:tc>
        <w:tc>
          <w:tcPr>
            <w:tcW w:w="0" w:type="auto"/>
          </w:tcPr>
          <w:p w14:paraId="1431A50B" w14:textId="77777777" w:rsidR="007D2A52" w:rsidRDefault="008B3E65" w:rsidP="002E2756">
            <w:pPr>
              <w:pStyle w:val="Compact"/>
            </w:pPr>
            <w:r>
              <w:t>1.00</w:t>
            </w:r>
          </w:p>
        </w:tc>
      </w:tr>
      <w:tr w:rsidR="007D2A52" w14:paraId="1431A513" w14:textId="77777777">
        <w:tc>
          <w:tcPr>
            <w:tcW w:w="0" w:type="auto"/>
          </w:tcPr>
          <w:p w14:paraId="1431A50D" w14:textId="77777777" w:rsidR="007D2A52" w:rsidRDefault="008B3E65" w:rsidP="002E2756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14:paraId="1431A50E" w14:textId="77777777" w:rsidR="007D2A52" w:rsidRDefault="008B3E65" w:rsidP="002E2756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1431A50F" w14:textId="77777777" w:rsidR="007D2A52" w:rsidRDefault="008B3E65" w:rsidP="002E2756">
            <w:pPr>
              <w:pStyle w:val="Compact"/>
            </w:pPr>
            <w:r>
              <w:t>25</w:t>
            </w:r>
          </w:p>
        </w:tc>
        <w:tc>
          <w:tcPr>
            <w:tcW w:w="0" w:type="auto"/>
          </w:tcPr>
          <w:p w14:paraId="1431A510" w14:textId="77777777" w:rsidR="007D2A52" w:rsidRDefault="008B3E65" w:rsidP="002E2756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14:paraId="1431A511" w14:textId="77777777" w:rsidR="007D2A52" w:rsidRDefault="008B3E65" w:rsidP="002E2756">
            <w:pPr>
              <w:pStyle w:val="Compact"/>
            </w:pPr>
            <w:r>
              <w:t>-4</w:t>
            </w:r>
          </w:p>
        </w:tc>
        <w:tc>
          <w:tcPr>
            <w:tcW w:w="0" w:type="auto"/>
          </w:tcPr>
          <w:p w14:paraId="1431A512" w14:textId="77777777" w:rsidR="007D2A52" w:rsidRDefault="008B3E65" w:rsidP="002E2756">
            <w:pPr>
              <w:pStyle w:val="Compact"/>
            </w:pPr>
            <w:r>
              <w:t>1.75</w:t>
            </w:r>
          </w:p>
        </w:tc>
      </w:tr>
      <w:tr w:rsidR="007D2A52" w14:paraId="1431A51A" w14:textId="77777777">
        <w:tc>
          <w:tcPr>
            <w:tcW w:w="0" w:type="auto"/>
          </w:tcPr>
          <w:p w14:paraId="1431A514" w14:textId="77777777" w:rsidR="007D2A52" w:rsidRDefault="008B3E65" w:rsidP="002E2756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14:paraId="1431A515" w14:textId="77777777" w:rsidR="007D2A52" w:rsidRDefault="008B3E65" w:rsidP="002E2756">
            <w:pPr>
              <w:pStyle w:val="Compact"/>
            </w:pPr>
            <w:r>
              <w:t>22</w:t>
            </w:r>
          </w:p>
        </w:tc>
        <w:tc>
          <w:tcPr>
            <w:tcW w:w="0" w:type="auto"/>
          </w:tcPr>
          <w:p w14:paraId="1431A516" w14:textId="77777777" w:rsidR="007D2A52" w:rsidRDefault="008B3E65" w:rsidP="002E2756">
            <w:pPr>
              <w:pStyle w:val="Compact"/>
            </w:pPr>
            <w:r>
              <w:t>25</w:t>
            </w:r>
          </w:p>
        </w:tc>
        <w:tc>
          <w:tcPr>
            <w:tcW w:w="0" w:type="auto"/>
          </w:tcPr>
          <w:p w14:paraId="1431A517" w14:textId="77777777" w:rsidR="007D2A52" w:rsidRDefault="008B3E65" w:rsidP="002E2756">
            <w:pPr>
              <w:pStyle w:val="Compact"/>
            </w:pPr>
            <w:r>
              <w:t>44</w:t>
            </w:r>
          </w:p>
        </w:tc>
        <w:tc>
          <w:tcPr>
            <w:tcW w:w="0" w:type="auto"/>
          </w:tcPr>
          <w:p w14:paraId="1431A518" w14:textId="77777777" w:rsidR="007D2A52" w:rsidRDefault="008B3E65" w:rsidP="002E2756">
            <w:pPr>
              <w:pStyle w:val="Compact"/>
            </w:pPr>
            <w:r>
              <w:t>-22</w:t>
            </w:r>
          </w:p>
        </w:tc>
        <w:tc>
          <w:tcPr>
            <w:tcW w:w="0" w:type="auto"/>
          </w:tcPr>
          <w:p w14:paraId="1431A519" w14:textId="77777777" w:rsidR="007D2A52" w:rsidRDefault="008B3E65" w:rsidP="002E2756">
            <w:pPr>
              <w:pStyle w:val="Compact"/>
            </w:pPr>
            <w:r>
              <w:t>1.75</w:t>
            </w:r>
          </w:p>
        </w:tc>
      </w:tr>
      <w:tr w:rsidR="007D2A52" w14:paraId="1431A521" w14:textId="77777777">
        <w:tc>
          <w:tcPr>
            <w:tcW w:w="0" w:type="auto"/>
          </w:tcPr>
          <w:p w14:paraId="1431A51B" w14:textId="77777777" w:rsidR="007D2A52" w:rsidRDefault="008B3E65" w:rsidP="002E2756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14:paraId="1431A51C" w14:textId="77777777" w:rsidR="007D2A52" w:rsidRDefault="008B3E65" w:rsidP="002E2756">
            <w:pPr>
              <w:pStyle w:val="Compact"/>
            </w:pPr>
            <w:r>
              <w:t>16</w:t>
            </w:r>
          </w:p>
        </w:tc>
        <w:tc>
          <w:tcPr>
            <w:tcW w:w="0" w:type="auto"/>
          </w:tcPr>
          <w:p w14:paraId="1431A51D" w14:textId="77777777" w:rsidR="007D2A52" w:rsidRDefault="008B3E65" w:rsidP="002E2756">
            <w:pPr>
              <w:pStyle w:val="Compact"/>
            </w:pPr>
            <w:r>
              <w:t>25</w:t>
            </w:r>
          </w:p>
        </w:tc>
        <w:tc>
          <w:tcPr>
            <w:tcW w:w="0" w:type="auto"/>
          </w:tcPr>
          <w:p w14:paraId="1431A51E" w14:textId="77777777" w:rsidR="007D2A52" w:rsidRDefault="008B3E65" w:rsidP="002E2756">
            <w:pPr>
              <w:pStyle w:val="Compact"/>
            </w:pPr>
            <w:r>
              <w:t>32</w:t>
            </w:r>
          </w:p>
        </w:tc>
        <w:tc>
          <w:tcPr>
            <w:tcW w:w="0" w:type="auto"/>
          </w:tcPr>
          <w:p w14:paraId="1431A51F" w14:textId="77777777" w:rsidR="007D2A52" w:rsidRDefault="008B3E65" w:rsidP="002E2756">
            <w:pPr>
              <w:pStyle w:val="Compact"/>
            </w:pPr>
            <w:r>
              <w:t>-16</w:t>
            </w:r>
          </w:p>
        </w:tc>
        <w:tc>
          <w:tcPr>
            <w:tcW w:w="0" w:type="auto"/>
          </w:tcPr>
          <w:p w14:paraId="1431A520" w14:textId="77777777" w:rsidR="007D2A52" w:rsidRDefault="008B3E65" w:rsidP="002E2756">
            <w:pPr>
              <w:pStyle w:val="Compact"/>
            </w:pPr>
            <w:r>
              <w:t>2.00</w:t>
            </w:r>
          </w:p>
        </w:tc>
      </w:tr>
      <w:bookmarkEnd w:id="0"/>
    </w:tbl>
    <w:p w14:paraId="1431A54D" w14:textId="77777777" w:rsidR="006C615F" w:rsidRDefault="006C615F"/>
    <w:sectPr w:rsidR="006C615F" w:rsidSect="0029221F">
      <w:footerReference w:type="default" r:id="rId8"/>
      <w:pgSz w:w="12240" w:h="15840"/>
      <w:pgMar w:top="1440" w:right="1701" w:bottom="1440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EE0216" w14:textId="77777777" w:rsidR="003B414C" w:rsidRDefault="003B414C">
      <w:pPr>
        <w:spacing w:after="0" w:line="240" w:lineRule="auto"/>
      </w:pPr>
      <w:r>
        <w:separator/>
      </w:r>
    </w:p>
  </w:endnote>
  <w:endnote w:type="continuationSeparator" w:id="0">
    <w:p w14:paraId="60EB64B9" w14:textId="77777777" w:rsidR="003B414C" w:rsidRDefault="003B41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4186867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431A552" w14:textId="77777777" w:rsidR="00FF2BF1" w:rsidRDefault="008B3E65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431A553" w14:textId="77777777" w:rsidR="009F6855" w:rsidRDefault="00F93E6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A76B15" w14:textId="77777777" w:rsidR="003B414C" w:rsidRDefault="003B414C">
      <w:r>
        <w:separator/>
      </w:r>
    </w:p>
  </w:footnote>
  <w:footnote w:type="continuationSeparator" w:id="0">
    <w:p w14:paraId="375A68DD" w14:textId="77777777" w:rsidR="003B414C" w:rsidRDefault="003B414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897E2D2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360935691">
    <w:abstractNumId w:val="0"/>
  </w:num>
  <w:num w:numId="2" w16cid:durableId="207474009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A5BA0"/>
    <w:rsid w:val="00165C1C"/>
    <w:rsid w:val="00183922"/>
    <w:rsid w:val="001D4A29"/>
    <w:rsid w:val="002E2756"/>
    <w:rsid w:val="003B414C"/>
    <w:rsid w:val="00425966"/>
    <w:rsid w:val="004D3113"/>
    <w:rsid w:val="004E29B3"/>
    <w:rsid w:val="00590D07"/>
    <w:rsid w:val="006C615F"/>
    <w:rsid w:val="00784D58"/>
    <w:rsid w:val="007D2A52"/>
    <w:rsid w:val="008B3E65"/>
    <w:rsid w:val="008D6863"/>
    <w:rsid w:val="00916F17"/>
    <w:rsid w:val="00931BDB"/>
    <w:rsid w:val="00992E75"/>
    <w:rsid w:val="00AA7BA0"/>
    <w:rsid w:val="00B86B75"/>
    <w:rsid w:val="00BC48D5"/>
    <w:rsid w:val="00C36279"/>
    <w:rsid w:val="00DD5A94"/>
    <w:rsid w:val="00E315A3"/>
    <w:rsid w:val="00F93E6A"/>
    <w:rsid w:val="00FB08F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31A4EC"/>
  <w15:docId w15:val="{61A44356-6F49-4CE9-9BEF-9307803018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160" w:line="480" w:lineRule="auto"/>
      </w:pPr>
    </w:pPrDefault>
  </w:docDefaults>
  <w:latentStyles w:defLockedState="0" w:defUIPriority="0" w:defSemiHidden="0" w:defUnhideWhenUsed="0" w:defQFormat="0" w:count="376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425966"/>
    <w:pPr>
      <w:keepNext/>
      <w:keepLines/>
      <w:spacing w:before="120" w:after="0" w:line="360" w:lineRule="auto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FB08F2"/>
    <w:pPr>
      <w:keepNext/>
      <w:keepLines/>
      <w:spacing w:before="200" w:after="0" w:line="300" w:lineRule="auto"/>
      <w:outlineLvl w:val="2"/>
    </w:pPr>
    <w:rPr>
      <w:rFonts w:asciiTheme="majorHAnsi" w:eastAsiaTheme="majorEastAsia" w:hAnsiTheme="majorHAnsi" w:cstheme="majorBidi"/>
      <w:b/>
      <w:bCs/>
      <w:color w:val="262626" w:themeColor="text1" w:themeTint="D9"/>
      <w:sz w:val="26"/>
      <w:szCs w:val="26"/>
    </w:rPr>
  </w:style>
  <w:style w:type="paragraph" w:styleId="Heading4">
    <w:name w:val="heading 4"/>
    <w:basedOn w:val="Normal"/>
    <w:next w:val="BodyText"/>
    <w:uiPriority w:val="9"/>
    <w:unhideWhenUsed/>
    <w:qFormat/>
    <w:rsid w:val="00931BDB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04040" w:themeColor="text1" w:themeTint="BF"/>
    </w:rPr>
  </w:style>
  <w:style w:type="paragraph" w:styleId="Heading5">
    <w:name w:val="heading 5"/>
    <w:basedOn w:val="Normal"/>
    <w:next w:val="BodyText"/>
    <w:uiPriority w:val="9"/>
    <w:unhideWhenUsed/>
    <w:qFormat/>
    <w:rsid w:val="00165C1C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992E75"/>
    <w:pPr>
      <w:spacing w:before="70" w:after="0" w:line="312" w:lineRule="auto"/>
    </w:pPr>
    <w:rPr>
      <w:sz w:val="22"/>
      <w:szCs w:val="22"/>
    </w:rPr>
  </w:style>
  <w:style w:type="paragraph" w:styleId="Title">
    <w:name w:val="Title"/>
    <w:basedOn w:val="Normal"/>
    <w:next w:val="BodyText"/>
    <w:qFormat/>
    <w:rsid w:val="00F93E6A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rsid w:val="00DD5A94"/>
    <w:pPr>
      <w:spacing w:before="240" w:line="360" w:lineRule="auto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iPriority w:val="99"/>
    <w:unhideWhenUsed/>
    <w:rsid w:val="009F685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F6855"/>
  </w:style>
  <w:style w:type="paragraph" w:styleId="Footer">
    <w:name w:val="footer"/>
    <w:basedOn w:val="Normal"/>
    <w:link w:val="FooterChar"/>
    <w:uiPriority w:val="99"/>
    <w:unhideWhenUsed/>
    <w:rsid w:val="009F685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F685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Arial Black-Arial">
      <a:majorFont>
        <a:latin typeface="Arial Black" panose="020B0A04020102020204"/>
        <a:ea typeface=""/>
        <a:cs typeface=""/>
        <a:font script="Jpan" typeface="ＭＳ ゴシック"/>
        <a:font script="Hang" typeface="굴림"/>
        <a:font script="Hans" typeface="微软雅黑"/>
        <a:font script="Hant" typeface="微軟正黑體"/>
        <a:font script="Arab" typeface="Tahoma"/>
        <a:font script="Hebr" typeface="Tahoma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95</Words>
  <Characters>54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st</vt:lpstr>
    </vt:vector>
  </TitlesOfParts>
  <Company/>
  <LinksUpToDate>false</LinksUpToDate>
  <CharactersWithSpaces>6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</dc:title>
  <dc:creator>Alex Fradera</dc:creator>
  <cp:keywords/>
  <cp:lastModifiedBy>Fradera, Alex - Trainee Clinical Psychologist</cp:lastModifiedBy>
  <cp:revision>13</cp:revision>
  <dcterms:created xsi:type="dcterms:W3CDTF">2020-09-28T13:05:00Z</dcterms:created>
  <dcterms:modified xsi:type="dcterms:W3CDTF">2022-07-23T11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